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proofErr w:type="spellStart"/>
      <w:r>
        <w:rPr>
          <w:rFonts w:ascii="Times New Roman" w:hAnsi="Times New Roman"/>
          <w:b/>
          <w:sz w:val="26"/>
          <w:szCs w:val="26"/>
        </w:rPr>
        <w:t>Думиничский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район</w:t>
      </w:r>
    </w:p>
    <w:p w:rsidR="00E63285" w:rsidRPr="00BF6931" w:rsidRDefault="00E63285" w:rsidP="00E63285">
      <w:pPr>
        <w:pStyle w:val="ac"/>
        <w:jc w:val="center"/>
        <w:rPr>
          <w:rFonts w:ascii="Times New Roman" w:hAnsi="Times New Roman"/>
          <w:b/>
          <w:sz w:val="12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 w:rsidR="00BF6931">
        <w:rPr>
          <w:rFonts w:ascii="Times New Roman" w:hAnsi="Times New Roman"/>
          <w:b/>
          <w:sz w:val="26"/>
          <w:szCs w:val="26"/>
        </w:rPr>
        <w:t>ДЕРЕВНЯ БУДА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«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11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 ию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я  2019 года                                                                    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            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№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16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9C0599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установлении размера 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>стоимости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подлежащего учету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</w:t>
      </w:r>
      <w:r w:rsidR="00BF6931">
        <w:rPr>
          <w:rFonts w:ascii="Times New Roman" w:hAnsi="Times New Roman" w:cs="Times New Roman"/>
          <w:b/>
          <w:sz w:val="26"/>
          <w:szCs w:val="26"/>
          <w:lang w:val="ru-RU"/>
        </w:rPr>
        <w:t>кого поселения «Деревня Буда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9C0599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14"/>
          <w:szCs w:val="26"/>
          <w:lang w:val="ru-RU"/>
        </w:rPr>
      </w:pP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proofErr w:type="gramStart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ское поселение «Деревня Буда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, сельская Дум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Буда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  <w:proofErr w:type="gramEnd"/>
    </w:p>
    <w:p w:rsidR="001F6DA5" w:rsidRPr="00BF6931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"/>
          <w:szCs w:val="26"/>
          <w:lang w:val="ru-RU"/>
        </w:rPr>
      </w:pPr>
    </w:p>
    <w:p w:rsidR="00A62D3B" w:rsidRDefault="001F6DA5" w:rsidP="009C0599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Буда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10 000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рублей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(десять тысяч рублей 00 коп)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1F6DA5" w:rsidRPr="00BF6931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12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муниципального образования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Буда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Буда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1F6DA5" w:rsidRPr="009C0599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Буда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муниципальными служа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щими поселения «Деревня Буда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,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вязи с протокольными мероприятиями, со служебными командировками и с другими официальными мероприятиями.</w:t>
      </w:r>
    </w:p>
    <w:p w:rsidR="00BF6931" w:rsidRPr="009C0599" w:rsidRDefault="00BF6931" w:rsidP="001F6DA5">
      <w:pPr>
        <w:spacing w:line="276" w:lineRule="auto"/>
        <w:jc w:val="both"/>
        <w:rPr>
          <w:rFonts w:ascii="Times New Roman" w:hAnsi="Times New Roman" w:cs="Times New Roman"/>
          <w:sz w:val="2"/>
          <w:szCs w:val="26"/>
          <w:lang w:val="ru-RU"/>
        </w:rPr>
      </w:pPr>
    </w:p>
    <w:p w:rsidR="003C15B2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BF6931" w:rsidRPr="00BF6931" w:rsidRDefault="00BF6931" w:rsidP="001F6DA5">
      <w:pPr>
        <w:spacing w:line="276" w:lineRule="auto"/>
        <w:jc w:val="both"/>
        <w:rPr>
          <w:rFonts w:ascii="Times New Roman" w:hAnsi="Times New Roman" w:cs="Times New Roman"/>
          <w:sz w:val="10"/>
          <w:szCs w:val="26"/>
          <w:lang w:val="ru-RU"/>
        </w:rPr>
      </w:pPr>
    </w:p>
    <w:p w:rsidR="001F6DA5" w:rsidRDefault="003C15B2" w:rsidP="00BF6931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сельского поселения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         </w:t>
      </w:r>
      <w:proofErr w:type="spellStart"/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Н.А.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Плашенкова</w:t>
      </w:r>
      <w:proofErr w:type="spellEnd"/>
    </w:p>
    <w:p w:rsidR="00BF6931" w:rsidRDefault="00BF6931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  <w:sectPr w:rsidR="00BF6931" w:rsidSect="00BF6931">
          <w:pgSz w:w="12240" w:h="15840"/>
          <w:pgMar w:top="567" w:right="851" w:bottom="567" w:left="1418" w:header="720" w:footer="720" w:gutter="0"/>
          <w:cols w:space="720"/>
        </w:sect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ЯСНИТЕЛЬНАЯ ЗАПИСКА</w:t>
      </w:r>
    </w:p>
    <w:p w:rsidR="00BF6931" w:rsidRPr="00BF6931" w:rsidRDefault="003C15B2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</w:t>
      </w:r>
      <w:r w:rsidR="00BF6931" w:rsidRPr="00BF6931">
        <w:rPr>
          <w:rFonts w:ascii="Times New Roman" w:hAnsi="Times New Roman"/>
          <w:sz w:val="26"/>
          <w:szCs w:val="26"/>
        </w:rPr>
        <w:t>кого поселения</w:t>
      </w:r>
    </w:p>
    <w:p w:rsidR="003C15B2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«Деревня Буда</w:t>
      </w:r>
      <w:r w:rsidR="003C15B2" w:rsidRPr="00BF6931">
        <w:rPr>
          <w:rFonts w:ascii="Times New Roman" w:hAnsi="Times New Roman"/>
          <w:sz w:val="26"/>
          <w:szCs w:val="26"/>
        </w:rPr>
        <w:t>»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В силу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ч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BF6931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вязи с протокольными мероприятиями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BF6931" w:rsidRDefault="00BF6931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BF6931" w:rsidRDefault="00BF6931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BF6931" w:rsidRDefault="00BF6931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ФИНАНСОВО-ЭКОНОМИЧЕСКОЕ ОБОСНОВАНИЕ</w:t>
      </w:r>
    </w:p>
    <w:p w:rsidR="00BF6931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</w:t>
      </w:r>
    </w:p>
    <w:p w:rsidR="00BF6931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«Деревня Буда»</w:t>
      </w:r>
    </w:p>
    <w:p w:rsidR="00BF6931" w:rsidRPr="00BF6931" w:rsidRDefault="00BF6931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12"/>
          <w:szCs w:val="26"/>
          <w:lang w:val="ru-RU"/>
        </w:rPr>
      </w:pPr>
      <w:bookmarkStart w:id="0" w:name="_GoBack"/>
      <w:bookmarkEnd w:id="0"/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Деревня  Буда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BF6931">
      <w:pgSz w:w="12240" w:h="15840"/>
      <w:pgMar w:top="567" w:right="567" w:bottom="567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0E93" w:rsidRDefault="00350E93" w:rsidP="00A62D3B">
      <w:pPr>
        <w:spacing w:after="0"/>
      </w:pPr>
      <w:r>
        <w:separator/>
      </w:r>
    </w:p>
  </w:endnote>
  <w:endnote w:type="continuationSeparator" w:id="0">
    <w:p w:rsidR="00350E93" w:rsidRDefault="00350E93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0E93" w:rsidRDefault="00350E93">
      <w:r>
        <w:separator/>
      </w:r>
    </w:p>
  </w:footnote>
  <w:footnote w:type="continuationSeparator" w:id="0">
    <w:p w:rsidR="00350E93" w:rsidRDefault="00350E9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72AA9"/>
    <w:rsid w:val="001F6DA5"/>
    <w:rsid w:val="00350E93"/>
    <w:rsid w:val="003C15B2"/>
    <w:rsid w:val="004E29B3"/>
    <w:rsid w:val="004F151C"/>
    <w:rsid w:val="00590D07"/>
    <w:rsid w:val="007273B7"/>
    <w:rsid w:val="00780C97"/>
    <w:rsid w:val="00784D58"/>
    <w:rsid w:val="00790EC1"/>
    <w:rsid w:val="008D6863"/>
    <w:rsid w:val="009C0599"/>
    <w:rsid w:val="00A62D3B"/>
    <w:rsid w:val="00B86B75"/>
    <w:rsid w:val="00BC48D5"/>
    <w:rsid w:val="00BF6931"/>
    <w:rsid w:val="00C13A18"/>
    <w:rsid w:val="00C2559A"/>
    <w:rsid w:val="00C36279"/>
    <w:rsid w:val="00D1145B"/>
    <w:rsid w:val="00DD564C"/>
    <w:rsid w:val="00E315A3"/>
    <w:rsid w:val="00E63285"/>
    <w:rsid w:val="00F408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уда Глава</dc:creator>
  <cp:lastModifiedBy>Ольга Ч</cp:lastModifiedBy>
  <cp:revision>2</cp:revision>
  <cp:lastPrinted>2019-07-09T12:47:00Z</cp:lastPrinted>
  <dcterms:created xsi:type="dcterms:W3CDTF">2019-07-10T18:36:00Z</dcterms:created>
  <dcterms:modified xsi:type="dcterms:W3CDTF">2019-07-10T18:36:00Z</dcterms:modified>
</cp:coreProperties>
</file>